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38ED1" w14:textId="247A36A2" w:rsidR="002F03A5" w:rsidRDefault="002F03A5" w:rsidP="002F03A5">
      <w:pPr>
        <w:pStyle w:val="Heading1"/>
      </w:pPr>
      <w:bookmarkStart w:id="0" w:name="_Hlk62494457"/>
      <w:r>
        <w:t xml:space="preserve">Appendix C: </w:t>
      </w:r>
      <w:r w:rsidR="00157E5A">
        <w:t>Female</w:t>
      </w:r>
      <w:r w:rsidRPr="00DD0FE9">
        <w:t xml:space="preserve"> models</w:t>
      </w:r>
      <w:r>
        <w:t xml:space="preserve"> head kinematics.</w:t>
      </w:r>
    </w:p>
    <w:p w14:paraId="1A0C4A40" w14:textId="77777777" w:rsidR="002F03A5" w:rsidRDefault="002F03A5" w:rsidP="002F03A5">
      <w:pPr>
        <w:pStyle w:val="Heading2"/>
      </w:pPr>
      <w:bookmarkStart w:id="1" w:name="_Hlk62494472"/>
      <w:bookmarkEnd w:id="0"/>
      <w:r>
        <w:t>Frontal impacts</w:t>
      </w:r>
    </w:p>
    <w:bookmarkEnd w:id="1"/>
    <w:p w14:paraId="648939D6" w14:textId="77777777" w:rsidR="002F03A5" w:rsidRDefault="002F03A5" w:rsidP="002F03A5">
      <w:pPr>
        <w:pStyle w:val="Heading2"/>
      </w:pPr>
      <w:r>
        <w:t>2g</w:t>
      </w:r>
    </w:p>
    <w:p w14:paraId="3695FB54" w14:textId="4BF16AB1" w:rsidR="00503520" w:rsidRDefault="00503520" w:rsidP="00503520">
      <w:pPr>
        <w:rPr>
          <w:lang w:val="en-CA"/>
        </w:rPr>
      </w:pPr>
      <w:r w:rsidRPr="008E3B0D">
        <w:rPr>
          <w:noProof/>
        </w:rPr>
        <w:drawing>
          <wp:inline distT="0" distB="0" distL="0" distR="0" wp14:anchorId="06994339" wp14:editId="40B4866C">
            <wp:extent cx="2286000" cy="1524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E3B0D">
        <w:rPr>
          <w:noProof/>
        </w:rPr>
        <w:drawing>
          <wp:inline distT="0" distB="0" distL="0" distR="0" wp14:anchorId="4E442593" wp14:editId="5183E233">
            <wp:extent cx="2286000" cy="1524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7E5A" w:rsidRPr="00157E5A">
        <w:rPr>
          <w:noProof/>
        </w:rPr>
        <w:drawing>
          <wp:inline distT="0" distB="0" distL="0" distR="0" wp14:anchorId="72A37C8F" wp14:editId="00A082A9">
            <wp:extent cx="2286000" cy="153037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30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7E5A" w:rsidRPr="00157E5A">
        <w:rPr>
          <w:lang w:val="en-CA"/>
        </w:rPr>
        <w:t xml:space="preserve"> </w:t>
      </w:r>
      <w:r w:rsidR="00157E5A" w:rsidRPr="00157E5A">
        <w:rPr>
          <w:noProof/>
        </w:rPr>
        <w:drawing>
          <wp:inline distT="0" distB="0" distL="0" distR="0" wp14:anchorId="08BD7914" wp14:editId="181940BB">
            <wp:extent cx="2286000" cy="153037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30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E3B0D">
        <w:rPr>
          <w:noProof/>
        </w:rPr>
        <w:drawing>
          <wp:inline distT="0" distB="0" distL="0" distR="0" wp14:anchorId="14B8ED09" wp14:editId="4F5E9FF4">
            <wp:extent cx="2286000" cy="1524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050C2" w:rsidRPr="005050C2">
        <w:rPr>
          <w:noProof/>
        </w:rPr>
        <w:drawing>
          <wp:inline distT="0" distB="0" distL="0" distR="0" wp14:anchorId="0203001A" wp14:editId="4E73CFA2">
            <wp:extent cx="2286000" cy="153037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30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25FBDB" w14:textId="60DF56B9" w:rsidR="00503520" w:rsidRDefault="002F03A5" w:rsidP="002F03A5">
      <w:pPr>
        <w:pStyle w:val="Heading2"/>
      </w:pPr>
      <w:r>
        <w:t>8g</w:t>
      </w:r>
    </w:p>
    <w:p w14:paraId="5D539A8F" w14:textId="0A2BC85C" w:rsidR="00503520" w:rsidRDefault="00503520" w:rsidP="00503520">
      <w:pPr>
        <w:rPr>
          <w:lang w:val="en-CA"/>
        </w:rPr>
      </w:pPr>
      <w:r w:rsidRPr="008E3B0D">
        <w:rPr>
          <w:noProof/>
        </w:rPr>
        <w:drawing>
          <wp:inline distT="0" distB="0" distL="0" distR="0" wp14:anchorId="23613F47" wp14:editId="64C55996">
            <wp:extent cx="2286000" cy="15240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E3B0D">
        <w:rPr>
          <w:noProof/>
        </w:rPr>
        <w:drawing>
          <wp:inline distT="0" distB="0" distL="0" distR="0" wp14:anchorId="09073BB6" wp14:editId="1CB5882C">
            <wp:extent cx="2286000" cy="15240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7E5A" w:rsidRPr="00157E5A">
        <w:rPr>
          <w:noProof/>
        </w:rPr>
        <w:drawing>
          <wp:inline distT="0" distB="0" distL="0" distR="0" wp14:anchorId="279879D7" wp14:editId="5A524C84">
            <wp:extent cx="2286000" cy="1520832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7E5A" w:rsidRPr="00157E5A">
        <w:rPr>
          <w:lang w:val="en-CA"/>
        </w:rPr>
        <w:t xml:space="preserve"> </w:t>
      </w:r>
      <w:r w:rsidR="00157E5A" w:rsidRPr="00157E5A">
        <w:rPr>
          <w:noProof/>
        </w:rPr>
        <w:drawing>
          <wp:inline distT="0" distB="0" distL="0" distR="0" wp14:anchorId="36D0A398" wp14:editId="493FEB02">
            <wp:extent cx="2286000" cy="1520832"/>
            <wp:effectExtent l="0" t="0" r="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E3B0D">
        <w:rPr>
          <w:noProof/>
        </w:rPr>
        <w:drawing>
          <wp:inline distT="0" distB="0" distL="0" distR="0" wp14:anchorId="3B3BBD9E" wp14:editId="5E7C98E2">
            <wp:extent cx="2286000" cy="15240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050C2" w:rsidRPr="005050C2">
        <w:rPr>
          <w:noProof/>
        </w:rPr>
        <w:drawing>
          <wp:inline distT="0" distB="0" distL="0" distR="0" wp14:anchorId="4FBB5E52" wp14:editId="4AB483A9">
            <wp:extent cx="2286000" cy="153037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30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74769" w14:textId="77777777" w:rsidR="002F03A5" w:rsidRDefault="002F03A5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1F6D8FE2" w14:textId="49358B8C" w:rsidR="002F03A5" w:rsidRDefault="002F03A5" w:rsidP="002F03A5">
      <w:pPr>
        <w:pStyle w:val="Heading2"/>
      </w:pPr>
      <w:r>
        <w:lastRenderedPageBreak/>
        <w:t>15g</w:t>
      </w:r>
    </w:p>
    <w:p w14:paraId="36A5F431" w14:textId="6B66B57B" w:rsidR="00503520" w:rsidRDefault="00503520" w:rsidP="00503520">
      <w:pPr>
        <w:rPr>
          <w:lang w:val="en-CA"/>
        </w:rPr>
      </w:pPr>
      <w:r w:rsidRPr="008E3B0D">
        <w:rPr>
          <w:noProof/>
        </w:rPr>
        <w:drawing>
          <wp:inline distT="0" distB="0" distL="0" distR="0" wp14:anchorId="6D546B76" wp14:editId="5AAB83BA">
            <wp:extent cx="2286000" cy="1524000"/>
            <wp:effectExtent l="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E3B0D">
        <w:rPr>
          <w:noProof/>
        </w:rPr>
        <w:drawing>
          <wp:inline distT="0" distB="0" distL="0" distR="0" wp14:anchorId="3A7E3FDD" wp14:editId="7C819558">
            <wp:extent cx="2286000" cy="1524000"/>
            <wp:effectExtent l="0" t="0" r="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7E5A" w:rsidRPr="00157E5A">
        <w:rPr>
          <w:noProof/>
        </w:rPr>
        <w:drawing>
          <wp:inline distT="0" distB="0" distL="0" distR="0" wp14:anchorId="688DDB38" wp14:editId="2E1EB732">
            <wp:extent cx="2286000" cy="1520832"/>
            <wp:effectExtent l="0" t="0" r="0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7E5A" w:rsidRPr="00157E5A">
        <w:rPr>
          <w:lang w:val="en-CA"/>
        </w:rPr>
        <w:t xml:space="preserve"> </w:t>
      </w:r>
      <w:r w:rsidR="00157E5A" w:rsidRPr="00157E5A">
        <w:rPr>
          <w:noProof/>
        </w:rPr>
        <w:drawing>
          <wp:inline distT="0" distB="0" distL="0" distR="0" wp14:anchorId="7B1CD9D9" wp14:editId="36C8F749">
            <wp:extent cx="2286000" cy="1520832"/>
            <wp:effectExtent l="0" t="0" r="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E3B0D">
        <w:rPr>
          <w:noProof/>
        </w:rPr>
        <w:drawing>
          <wp:inline distT="0" distB="0" distL="0" distR="0" wp14:anchorId="18F4C7B7" wp14:editId="51191B14">
            <wp:extent cx="2286000" cy="1524000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7E5A" w:rsidRPr="00157E5A">
        <w:rPr>
          <w:noProof/>
        </w:rPr>
        <w:drawing>
          <wp:inline distT="0" distB="0" distL="0" distR="0" wp14:anchorId="570026E7" wp14:editId="0D3DE1D3">
            <wp:extent cx="2286000" cy="1520832"/>
            <wp:effectExtent l="0" t="0" r="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6E1D3" w14:textId="5E0F459E" w:rsidR="002F03A5" w:rsidRPr="001271D4" w:rsidRDefault="002F03A5" w:rsidP="001271D4">
      <w:pPr>
        <w:pStyle w:val="Heading2"/>
      </w:pPr>
      <w:r>
        <w:t>Rear impacts</w:t>
      </w:r>
    </w:p>
    <w:p w14:paraId="73C21379" w14:textId="77777777" w:rsidR="002F03A5" w:rsidRDefault="002F03A5" w:rsidP="002F03A5">
      <w:pPr>
        <w:pStyle w:val="Heading2"/>
      </w:pPr>
      <w:r>
        <w:t>3g</w:t>
      </w:r>
    </w:p>
    <w:p w14:paraId="0D23AB0A" w14:textId="4CF4E684" w:rsidR="002C728A" w:rsidRDefault="002C728A" w:rsidP="002C728A">
      <w:r w:rsidRPr="00862FBE">
        <w:rPr>
          <w:noProof/>
        </w:rPr>
        <w:drawing>
          <wp:inline distT="0" distB="0" distL="0" distR="0" wp14:anchorId="2C654FA3" wp14:editId="45ACF21D">
            <wp:extent cx="2286000" cy="1530377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30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62FBE">
        <w:rPr>
          <w:noProof/>
        </w:rPr>
        <w:drawing>
          <wp:inline distT="0" distB="0" distL="0" distR="0" wp14:anchorId="16D10A78" wp14:editId="6C8B5F74">
            <wp:extent cx="2286000" cy="1530377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30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62FBE">
        <w:rPr>
          <w:noProof/>
        </w:rPr>
        <w:drawing>
          <wp:inline distT="0" distB="0" distL="0" distR="0" wp14:anchorId="39D9D862" wp14:editId="754EE929">
            <wp:extent cx="2286000" cy="1530377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30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62FBE">
        <w:t xml:space="preserve"> </w:t>
      </w:r>
      <w:r w:rsidR="00157E5A" w:rsidRPr="00157E5A">
        <w:rPr>
          <w:noProof/>
        </w:rPr>
        <w:drawing>
          <wp:inline distT="0" distB="0" distL="0" distR="0" wp14:anchorId="6CD769F3" wp14:editId="279022FA">
            <wp:extent cx="2286000" cy="1520832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7E5A" w:rsidRPr="00157E5A">
        <w:rPr>
          <w:noProof/>
        </w:rPr>
        <w:drawing>
          <wp:inline distT="0" distB="0" distL="0" distR="0" wp14:anchorId="6DCFF213" wp14:editId="11B44CD9">
            <wp:extent cx="2286000" cy="1520832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62FBE">
        <w:rPr>
          <w:noProof/>
        </w:rPr>
        <w:drawing>
          <wp:inline distT="0" distB="0" distL="0" distR="0" wp14:anchorId="7BD28318" wp14:editId="5AD9E9D1">
            <wp:extent cx="2286000" cy="1530377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30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0C871" w14:textId="77777777" w:rsidR="002F03A5" w:rsidRDefault="002F03A5" w:rsidP="002F03A5">
      <w:pPr>
        <w:pStyle w:val="Heading2"/>
      </w:pPr>
      <w:r>
        <w:lastRenderedPageBreak/>
        <w:t>7g</w:t>
      </w:r>
    </w:p>
    <w:p w14:paraId="7D99C8C6" w14:textId="4311A6D5" w:rsidR="00503520" w:rsidRDefault="00503520" w:rsidP="00503520">
      <w:pPr>
        <w:rPr>
          <w:lang w:val="en-CA"/>
        </w:rPr>
      </w:pPr>
      <w:r w:rsidRPr="008E3B0D">
        <w:rPr>
          <w:noProof/>
        </w:rPr>
        <w:drawing>
          <wp:inline distT="0" distB="0" distL="0" distR="0" wp14:anchorId="611A6B9F" wp14:editId="4D9FAD92">
            <wp:extent cx="2286000" cy="1524000"/>
            <wp:effectExtent l="0" t="0" r="0" b="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E3B0D">
        <w:rPr>
          <w:noProof/>
        </w:rPr>
        <w:drawing>
          <wp:inline distT="0" distB="0" distL="0" distR="0" wp14:anchorId="463B23D4" wp14:editId="343BEB5F">
            <wp:extent cx="2286000" cy="1524000"/>
            <wp:effectExtent l="0" t="0" r="0" b="0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7E5A" w:rsidRPr="00157E5A">
        <w:rPr>
          <w:noProof/>
        </w:rPr>
        <w:drawing>
          <wp:inline distT="0" distB="0" distL="0" distR="0" wp14:anchorId="6980AE7D" wp14:editId="37EBB05A">
            <wp:extent cx="2286000" cy="1520832"/>
            <wp:effectExtent l="0" t="0" r="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7E5A" w:rsidRPr="00157E5A">
        <w:rPr>
          <w:lang w:val="en-CA"/>
        </w:rPr>
        <w:t xml:space="preserve"> </w:t>
      </w:r>
      <w:r w:rsidR="00157E5A" w:rsidRPr="00157E5A">
        <w:rPr>
          <w:noProof/>
        </w:rPr>
        <w:drawing>
          <wp:inline distT="0" distB="0" distL="0" distR="0" wp14:anchorId="0AE9B266" wp14:editId="2050FA8C">
            <wp:extent cx="2286000" cy="1520832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E3B0D">
        <w:rPr>
          <w:noProof/>
        </w:rPr>
        <w:drawing>
          <wp:inline distT="0" distB="0" distL="0" distR="0" wp14:anchorId="00D582A6" wp14:editId="72DF78C1">
            <wp:extent cx="2286000" cy="1524000"/>
            <wp:effectExtent l="0" t="0" r="0" b="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7E5A" w:rsidRPr="00157E5A">
        <w:rPr>
          <w:noProof/>
        </w:rPr>
        <w:drawing>
          <wp:inline distT="0" distB="0" distL="0" distR="0" wp14:anchorId="44A369F2" wp14:editId="076EDC9A">
            <wp:extent cx="2286000" cy="1520832"/>
            <wp:effectExtent l="0" t="0" r="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53B93" w14:textId="77777777" w:rsidR="002C728A" w:rsidRDefault="002C728A" w:rsidP="002C728A">
      <w:pPr>
        <w:pStyle w:val="Heading2"/>
      </w:pPr>
      <w:r>
        <w:t>10g</w:t>
      </w:r>
    </w:p>
    <w:p w14:paraId="77BB5170" w14:textId="7372ECF2" w:rsidR="002C728A" w:rsidRDefault="002C728A" w:rsidP="002C728A">
      <w:r w:rsidRPr="00862FBE">
        <w:rPr>
          <w:noProof/>
        </w:rPr>
        <w:drawing>
          <wp:inline distT="0" distB="0" distL="0" distR="0" wp14:anchorId="68302A20" wp14:editId="1ACCF1F5">
            <wp:extent cx="2286000" cy="1521889"/>
            <wp:effectExtent l="0" t="0" r="0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1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62FBE">
        <w:rPr>
          <w:noProof/>
        </w:rPr>
        <w:drawing>
          <wp:inline distT="0" distB="0" distL="0" distR="0" wp14:anchorId="436AFFCC" wp14:editId="7AE40CFF">
            <wp:extent cx="2286000" cy="1521889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1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037FA" w:rsidRPr="006037FA">
        <w:rPr>
          <w:noProof/>
        </w:rPr>
        <w:drawing>
          <wp:inline distT="0" distB="0" distL="0" distR="0" wp14:anchorId="720A154A" wp14:editId="09E3B4BA">
            <wp:extent cx="2286000" cy="1520832"/>
            <wp:effectExtent l="0" t="0" r="0" b="31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F6ED5">
        <w:t xml:space="preserve"> </w:t>
      </w:r>
      <w:r w:rsidR="006037FA" w:rsidRPr="006037FA">
        <w:rPr>
          <w:noProof/>
        </w:rPr>
        <w:drawing>
          <wp:inline distT="0" distB="0" distL="0" distR="0" wp14:anchorId="3BF4672E" wp14:editId="34A617C2">
            <wp:extent cx="2286000" cy="1520832"/>
            <wp:effectExtent l="0" t="0" r="0" b="31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7E5A" w:rsidRPr="00157E5A">
        <w:rPr>
          <w:noProof/>
        </w:rPr>
        <w:drawing>
          <wp:inline distT="0" distB="0" distL="0" distR="0" wp14:anchorId="4EA12E79" wp14:editId="4DC248E4">
            <wp:extent cx="2286000" cy="1520832"/>
            <wp:effectExtent l="0" t="0" r="0" b="31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F6ED5">
        <w:rPr>
          <w:noProof/>
        </w:rPr>
        <w:drawing>
          <wp:inline distT="0" distB="0" distL="0" distR="0" wp14:anchorId="142AD457" wp14:editId="2B8FAB0A">
            <wp:extent cx="2286000" cy="1521889"/>
            <wp:effectExtent l="0" t="0" r="0" b="254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1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C728A" w:rsidSect="0050352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NjY1NTUzMDM1NDRV0lEKTi0uzszPAykwrQUAOSwOpywAAAA="/>
  </w:docVars>
  <w:rsids>
    <w:rsidRoot w:val="00C360F8"/>
    <w:rsid w:val="001271D4"/>
    <w:rsid w:val="00156E7C"/>
    <w:rsid w:val="00157E5A"/>
    <w:rsid w:val="00161345"/>
    <w:rsid w:val="002C728A"/>
    <w:rsid w:val="002F03A5"/>
    <w:rsid w:val="004E0750"/>
    <w:rsid w:val="00503520"/>
    <w:rsid w:val="005050C2"/>
    <w:rsid w:val="006037FA"/>
    <w:rsid w:val="00657B83"/>
    <w:rsid w:val="009B624E"/>
    <w:rsid w:val="00A762ED"/>
    <w:rsid w:val="00B97F99"/>
    <w:rsid w:val="00C360F8"/>
    <w:rsid w:val="00F35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EF4AA"/>
  <w15:chartTrackingRefBased/>
  <w15:docId w15:val="{E37FDC12-E645-4B2E-9AF7-069D83214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03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03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03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F03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emf"/><Relationship Id="rId18" Type="http://schemas.openxmlformats.org/officeDocument/2006/relationships/image" Target="media/image15.emf"/><Relationship Id="rId26" Type="http://schemas.openxmlformats.org/officeDocument/2006/relationships/image" Target="media/image23.emf"/><Relationship Id="rId39" Type="http://schemas.openxmlformats.org/officeDocument/2006/relationships/image" Target="media/image36.emf"/><Relationship Id="rId21" Type="http://schemas.openxmlformats.org/officeDocument/2006/relationships/image" Target="media/image18.emf"/><Relationship Id="rId34" Type="http://schemas.openxmlformats.org/officeDocument/2006/relationships/image" Target="media/image31.emf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6" Type="http://schemas.openxmlformats.org/officeDocument/2006/relationships/image" Target="media/image13.emf"/><Relationship Id="rId20" Type="http://schemas.openxmlformats.org/officeDocument/2006/relationships/image" Target="media/image17.emf"/><Relationship Id="rId29" Type="http://schemas.openxmlformats.org/officeDocument/2006/relationships/image" Target="media/image26.emf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emf"/><Relationship Id="rId24" Type="http://schemas.openxmlformats.org/officeDocument/2006/relationships/image" Target="media/image21.emf"/><Relationship Id="rId32" Type="http://schemas.openxmlformats.org/officeDocument/2006/relationships/image" Target="media/image29.emf"/><Relationship Id="rId37" Type="http://schemas.openxmlformats.org/officeDocument/2006/relationships/image" Target="media/image34.emf"/><Relationship Id="rId40" Type="http://schemas.openxmlformats.org/officeDocument/2006/relationships/fontTable" Target="fontTable.xml"/><Relationship Id="rId5" Type="http://schemas.openxmlformats.org/officeDocument/2006/relationships/image" Target="media/image2.emf"/><Relationship Id="rId15" Type="http://schemas.openxmlformats.org/officeDocument/2006/relationships/image" Target="media/image12.emf"/><Relationship Id="rId23" Type="http://schemas.openxmlformats.org/officeDocument/2006/relationships/image" Target="media/image20.emf"/><Relationship Id="rId28" Type="http://schemas.openxmlformats.org/officeDocument/2006/relationships/image" Target="media/image25.emf"/><Relationship Id="rId36" Type="http://schemas.openxmlformats.org/officeDocument/2006/relationships/image" Target="media/image33.emf"/><Relationship Id="rId10" Type="http://schemas.openxmlformats.org/officeDocument/2006/relationships/image" Target="media/image7.emf"/><Relationship Id="rId19" Type="http://schemas.openxmlformats.org/officeDocument/2006/relationships/image" Target="media/image16.emf"/><Relationship Id="rId31" Type="http://schemas.openxmlformats.org/officeDocument/2006/relationships/image" Target="media/image28.emf"/><Relationship Id="rId4" Type="http://schemas.openxmlformats.org/officeDocument/2006/relationships/image" Target="media/image1.emf"/><Relationship Id="rId9" Type="http://schemas.openxmlformats.org/officeDocument/2006/relationships/image" Target="media/image6.emf"/><Relationship Id="rId14" Type="http://schemas.openxmlformats.org/officeDocument/2006/relationships/image" Target="media/image11.emf"/><Relationship Id="rId22" Type="http://schemas.openxmlformats.org/officeDocument/2006/relationships/image" Target="media/image19.emf"/><Relationship Id="rId27" Type="http://schemas.openxmlformats.org/officeDocument/2006/relationships/image" Target="media/image24.emf"/><Relationship Id="rId30" Type="http://schemas.openxmlformats.org/officeDocument/2006/relationships/image" Target="media/image27.emf"/><Relationship Id="rId35" Type="http://schemas.openxmlformats.org/officeDocument/2006/relationships/image" Target="media/image32.emf"/><Relationship Id="rId8" Type="http://schemas.openxmlformats.org/officeDocument/2006/relationships/image" Target="media/image5.emf"/><Relationship Id="rId3" Type="http://schemas.openxmlformats.org/officeDocument/2006/relationships/webSettings" Target="webSettings.xml"/><Relationship Id="rId12" Type="http://schemas.openxmlformats.org/officeDocument/2006/relationships/image" Target="media/image9.emf"/><Relationship Id="rId17" Type="http://schemas.openxmlformats.org/officeDocument/2006/relationships/image" Target="media/image14.emf"/><Relationship Id="rId25" Type="http://schemas.openxmlformats.org/officeDocument/2006/relationships/image" Target="media/image22.emf"/><Relationship Id="rId33" Type="http://schemas.openxmlformats.org/officeDocument/2006/relationships/image" Target="media/image30.emf"/><Relationship Id="rId38" Type="http://schemas.openxmlformats.org/officeDocument/2006/relationships/image" Target="media/image3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3</Pages>
  <Words>21</Words>
  <Characters>1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Angel Corrales Fabre</dc:creator>
  <cp:keywords/>
  <dc:description/>
  <cp:lastModifiedBy>Miguel Angel Corrales Fabre</cp:lastModifiedBy>
  <cp:revision>11</cp:revision>
  <dcterms:created xsi:type="dcterms:W3CDTF">2021-01-16T01:19:00Z</dcterms:created>
  <dcterms:modified xsi:type="dcterms:W3CDTF">2021-09-10T17:12:00Z</dcterms:modified>
</cp:coreProperties>
</file>